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243D" w:rsidRDefault="0047243D">
      <w:pPr>
        <w:spacing w:line="200" w:lineRule="exact"/>
      </w:pPr>
      <w:bookmarkStart w:id="0" w:name="_GoBack"/>
      <w:bookmarkEnd w:id="0"/>
    </w:p>
    <w:p w:rsidR="0047243D" w:rsidRDefault="0047243D">
      <w:pPr>
        <w:sectPr w:rsidR="0047243D">
          <w:pgSz w:w="11906" w:h="16838"/>
          <w:pgMar w:top="0" w:right="0" w:bottom="0" w:left="0" w:header="0" w:footer="0" w:gutter="0"/>
          <w:cols w:space="708"/>
        </w:sectPr>
      </w:pPr>
    </w:p>
    <w:p w:rsidR="00CE5EAE" w:rsidRDefault="00CE5EAE" w:rsidP="006B30D9">
      <w:pPr>
        <w:tabs>
          <w:tab w:val="left" w:pos="8304"/>
        </w:tabs>
        <w:spacing w:line="200" w:lineRule="exact"/>
        <w:ind w:left="8304"/>
        <w:rPr>
          <w:sz w:val="18"/>
          <w:szCs w:val="18"/>
          <w:lang w:val="pl-PL"/>
        </w:rPr>
      </w:pPr>
    </w:p>
    <w:p w:rsidR="0047243D" w:rsidRPr="006B30D9" w:rsidRDefault="006B30D9" w:rsidP="006B30D9">
      <w:pPr>
        <w:tabs>
          <w:tab w:val="left" w:pos="8304"/>
        </w:tabs>
        <w:spacing w:line="200" w:lineRule="exact"/>
        <w:ind w:left="8304"/>
        <w:rPr>
          <w:sz w:val="18"/>
          <w:szCs w:val="18"/>
          <w:lang w:val="pl-PL"/>
        </w:rPr>
      </w:pPr>
      <w:r w:rsidRPr="006B30D9">
        <w:rPr>
          <w:sz w:val="18"/>
          <w:szCs w:val="18"/>
          <w:lang w:val="pl-PL"/>
        </w:rPr>
        <w:t xml:space="preserve">Załącznik nr 1 do Procedury wyznaczania promotora </w:t>
      </w:r>
      <w:proofErr w:type="spellStart"/>
      <w:r w:rsidRPr="006B30D9">
        <w:rPr>
          <w:sz w:val="18"/>
          <w:szCs w:val="18"/>
          <w:lang w:val="pl-PL"/>
        </w:rPr>
        <w:t>zewnętrzego</w:t>
      </w:r>
      <w:proofErr w:type="spellEnd"/>
    </w:p>
    <w:p w:rsidR="0047243D" w:rsidRPr="006B30D9" w:rsidRDefault="006B30D9" w:rsidP="006B30D9">
      <w:pPr>
        <w:tabs>
          <w:tab w:val="left" w:pos="8304"/>
        </w:tabs>
        <w:rPr>
          <w:lang w:val="pl-PL"/>
        </w:rPr>
        <w:sectPr w:rsidR="0047243D" w:rsidRPr="006B30D9">
          <w:type w:val="continuous"/>
          <w:pgSz w:w="11906" w:h="16838"/>
          <w:pgMar w:top="0" w:right="0" w:bottom="0" w:left="0" w:header="0" w:footer="0" w:gutter="0"/>
          <w:cols w:space="708"/>
        </w:sectPr>
      </w:pPr>
      <w:r w:rsidRPr="006B30D9">
        <w:rPr>
          <w:lang w:val="pl-PL"/>
        </w:rPr>
        <w:tab/>
      </w:r>
    </w:p>
    <w:p w:rsidR="0047243D" w:rsidRPr="006B30D9" w:rsidRDefault="0047243D">
      <w:pPr>
        <w:spacing w:line="385" w:lineRule="exact"/>
        <w:rPr>
          <w:lang w:val="pl-PL"/>
        </w:rPr>
      </w:pPr>
    </w:p>
    <w:p w:rsidR="0047243D" w:rsidRPr="006B30D9" w:rsidRDefault="0047243D" w:rsidP="00693C99">
      <w:pPr>
        <w:ind w:right="566"/>
        <w:rPr>
          <w:lang w:val="pl-PL"/>
        </w:rPr>
        <w:sectPr w:rsidR="0047243D" w:rsidRPr="006B30D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222884" w:rsidRDefault="00B86FAE" w:rsidP="006A18B7">
      <w:pPr>
        <w:tabs>
          <w:tab w:val="left" w:pos="7789"/>
        </w:tabs>
        <w:ind w:left="696"/>
        <w:rPr>
          <w:sz w:val="20"/>
          <w:szCs w:val="20"/>
          <w:lang w:val="pl-PL"/>
        </w:rPr>
      </w:pPr>
      <w:r w:rsidRPr="005B1929">
        <w:rPr>
          <w:rFonts w:ascii="Arial" w:eastAsia="Arial" w:hAnsi="Arial" w:cs="Arial"/>
          <w:color w:val="000000"/>
          <w:spacing w:val="-1"/>
          <w:sz w:val="22"/>
          <w:szCs w:val="22"/>
          <w:lang w:val="pl-PL"/>
        </w:rPr>
        <w:t>.............................................................................</w:t>
      </w:r>
      <w:r w:rsidRPr="005B1929">
        <w:rPr>
          <w:lang w:val="pl-PL"/>
        </w:rPr>
        <w:tab/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Poznań,</w:t>
      </w:r>
      <w:r w:rsidRPr="00222884">
        <w:rPr>
          <w:rFonts w:ascii="Arial" w:eastAsia="Arial" w:hAnsi="Arial" w:cs="Arial"/>
          <w:sz w:val="20"/>
          <w:szCs w:val="20"/>
          <w:lang w:val="pl-PL"/>
        </w:rPr>
        <w:t xml:space="preserve"> </w:t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dnia</w:t>
      </w:r>
      <w:r w:rsidRPr="00222884">
        <w:rPr>
          <w:rFonts w:ascii="Arial" w:eastAsia="Arial" w:hAnsi="Arial" w:cs="Arial"/>
          <w:spacing w:val="-8"/>
          <w:sz w:val="20"/>
          <w:szCs w:val="20"/>
          <w:lang w:val="pl-PL"/>
        </w:rPr>
        <w:t xml:space="preserve"> </w:t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.............................</w:t>
      </w:r>
    </w:p>
    <w:p w:rsidR="0047243D" w:rsidRPr="00222884" w:rsidRDefault="0047243D" w:rsidP="006A18B7">
      <w:pPr>
        <w:rPr>
          <w:sz w:val="20"/>
          <w:szCs w:val="20"/>
          <w:lang w:val="pl-PL"/>
        </w:rPr>
        <w:sectPr w:rsidR="0047243D" w:rsidRPr="00222884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spacing w:before="1"/>
        <w:ind w:left="696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mię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azwisko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enta,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r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lb.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5B1929" w:rsidRDefault="00B86FAE" w:rsidP="006A18B7">
      <w:pPr>
        <w:tabs>
          <w:tab w:val="left" w:pos="2832"/>
        </w:tabs>
        <w:ind w:left="696"/>
        <w:rPr>
          <w:lang w:val="pl-PL"/>
        </w:rPr>
      </w:pPr>
      <w:r w:rsidRPr="005B1929">
        <w:rPr>
          <w:rFonts w:ascii="Arial" w:eastAsia="Arial" w:hAnsi="Arial" w:cs="Arial"/>
          <w:color w:val="000000"/>
          <w:sz w:val="22"/>
          <w:szCs w:val="22"/>
          <w:lang w:val="pl-PL"/>
        </w:rPr>
        <w:t>…………………...</w:t>
      </w:r>
      <w:r w:rsidRPr="005B1929">
        <w:rPr>
          <w:lang w:val="pl-PL"/>
        </w:rPr>
        <w:tab/>
      </w:r>
      <w:r w:rsidRPr="005B1929">
        <w:rPr>
          <w:rFonts w:ascii="Arial" w:eastAsia="Arial" w:hAnsi="Arial" w:cs="Arial"/>
          <w:color w:val="000000"/>
          <w:spacing w:val="-1"/>
          <w:sz w:val="22"/>
          <w:szCs w:val="22"/>
          <w:lang w:val="pl-PL"/>
        </w:rPr>
        <w:t>………………………………</w:t>
      </w:r>
    </w:p>
    <w:p w:rsidR="0047243D" w:rsidRPr="005B1929" w:rsidRDefault="0047243D" w:rsidP="006A18B7">
      <w:pPr>
        <w:rPr>
          <w:lang w:val="pl-PL"/>
        </w:rPr>
        <w:sectPr w:rsidR="0047243D" w:rsidRPr="005B192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spacing w:before="7"/>
        <w:ind w:left="1008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kierunek</w:t>
      </w:r>
      <w:r w:rsidRPr="00693C99">
        <w:rPr>
          <w:rFonts w:ascii="Arial" w:eastAsia="Arial" w:hAnsi="Arial" w:cs="Arial"/>
          <w:spacing w:val="-1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ów</w:t>
      </w:r>
    </w:p>
    <w:p w:rsidR="0047243D" w:rsidRPr="00693C99" w:rsidRDefault="00B86FAE" w:rsidP="006A18B7">
      <w:pPr>
        <w:spacing w:before="1"/>
        <w:rPr>
          <w:sz w:val="20"/>
          <w:szCs w:val="20"/>
          <w:vertAlign w:val="superscript"/>
          <w:lang w:val="pl-PL"/>
        </w:rPr>
      </w:pPr>
      <w:r w:rsidRPr="00693C99">
        <w:rPr>
          <w:sz w:val="20"/>
          <w:szCs w:val="20"/>
          <w:vertAlign w:val="superscript"/>
          <w:lang w:val="pl-PL"/>
        </w:rPr>
        <w:br w:type="column"/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a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opnia/II</w:t>
      </w:r>
      <w:r w:rsidRPr="00693C99">
        <w:rPr>
          <w:rFonts w:ascii="Arial" w:eastAsia="Arial" w:hAnsi="Arial" w:cs="Arial"/>
          <w:spacing w:val="-5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opnia/jednolite</w:t>
      </w:r>
    </w:p>
    <w:p w:rsidR="0047243D" w:rsidRPr="00693C99" w:rsidRDefault="00B86FAE" w:rsidP="006A18B7">
      <w:pPr>
        <w:ind w:left="708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pacing w:val="-1"/>
          <w:sz w:val="20"/>
          <w:szCs w:val="20"/>
          <w:vertAlign w:val="superscript"/>
          <w:lang w:val="pl-PL"/>
        </w:rPr>
        <w:t>m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gisterskie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num="2" w:space="708" w:equalWidth="0">
            <w:col w:w="2921" w:space="0"/>
            <w:col w:w="8985"/>
          </w:cols>
        </w:sectPr>
      </w:pPr>
    </w:p>
    <w:p w:rsidR="0047243D" w:rsidRPr="005B1929" w:rsidRDefault="00B86FAE" w:rsidP="006A18B7">
      <w:pPr>
        <w:ind w:left="696"/>
        <w:rPr>
          <w:lang w:val="pl-PL"/>
        </w:rPr>
      </w:pPr>
      <w:r w:rsidRPr="005B1929">
        <w:rPr>
          <w:rFonts w:ascii="Arial" w:eastAsia="Arial" w:hAnsi="Arial" w:cs="Arial"/>
          <w:color w:val="000000"/>
          <w:sz w:val="22"/>
          <w:szCs w:val="22"/>
          <w:lang w:val="pl-PL"/>
        </w:rPr>
        <w:t>.............................................................................</w:t>
      </w:r>
    </w:p>
    <w:p w:rsidR="0047243D" w:rsidRPr="005B1929" w:rsidRDefault="0047243D" w:rsidP="006A18B7">
      <w:pPr>
        <w:rPr>
          <w:lang w:val="pl-PL"/>
        </w:rPr>
        <w:sectPr w:rsidR="0047243D" w:rsidRPr="005B192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tabs>
          <w:tab w:val="left" w:pos="2582"/>
        </w:tabs>
        <w:ind w:left="696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rok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ów,</w:t>
      </w:r>
      <w:r w:rsidRPr="00693C99">
        <w:rPr>
          <w:rFonts w:ascii="Arial" w:eastAsia="Arial" w:hAnsi="Arial" w:cs="Arial"/>
          <w:spacing w:val="1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grupa</w:t>
      </w:r>
      <w:r w:rsidRPr="00693C99">
        <w:rPr>
          <w:sz w:val="20"/>
          <w:szCs w:val="20"/>
          <w:vertAlign w:val="superscript"/>
          <w:lang w:val="pl-PL"/>
        </w:rPr>
        <w:tab/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a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acjonarne/</w:t>
      </w:r>
      <w:r w:rsidRPr="00693C99">
        <w:rPr>
          <w:rFonts w:ascii="Arial" w:eastAsia="Arial" w:hAnsi="Arial" w:cs="Arial"/>
          <w:spacing w:val="-10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iestacjonarne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Default="00B86FAE" w:rsidP="006A18B7">
      <w:pPr>
        <w:ind w:left="696"/>
      </w:pP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</w:t>
      </w: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............................</w:t>
      </w:r>
    </w:p>
    <w:p w:rsidR="0047243D" w:rsidRPr="00693C99" w:rsidRDefault="00B86FAE" w:rsidP="006A18B7">
      <w:pPr>
        <w:spacing w:before="1"/>
        <w:ind w:left="696"/>
        <w:rPr>
          <w:sz w:val="20"/>
          <w:szCs w:val="20"/>
          <w:vertAlign w:val="superscript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tel.</w:t>
      </w:r>
      <w:r w:rsidRPr="00693C99">
        <w:rPr>
          <w:rFonts w:ascii="Arial" w:eastAsia="Arial" w:hAnsi="Arial" w:cs="Arial"/>
          <w:spacing w:val="-2"/>
          <w:sz w:val="20"/>
          <w:szCs w:val="20"/>
          <w:vertAlign w:val="superscript"/>
        </w:rPr>
        <w:t xml:space="preserve"> </w:t>
      </w:r>
      <w:proofErr w:type="spellStart"/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kom</w:t>
      </w:r>
      <w:proofErr w:type="spellEnd"/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.</w:t>
      </w:r>
    </w:p>
    <w:p w:rsidR="0047243D" w:rsidRPr="00693C99" w:rsidRDefault="00B86FAE" w:rsidP="006A18B7">
      <w:pPr>
        <w:ind w:left="696" w:right="7173"/>
        <w:rPr>
          <w:sz w:val="20"/>
          <w:szCs w:val="20"/>
          <w:vertAlign w:val="superscript"/>
        </w:rPr>
      </w:pP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.....</w:t>
      </w:r>
      <w:r>
        <w:rPr>
          <w:rFonts w:ascii="Arial" w:eastAsia="Arial" w:hAnsi="Arial" w:cs="Arial"/>
          <w:color w:val="000000"/>
          <w:sz w:val="22"/>
          <w:szCs w:val="22"/>
        </w:rPr>
        <w:t>............</w:t>
      </w:r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adres</w:t>
      </w:r>
      <w:proofErr w:type="spellEnd"/>
      <w:r w:rsidRPr="00693C99">
        <w:rPr>
          <w:rFonts w:ascii="Arial" w:eastAsia="Arial" w:hAnsi="Arial" w:cs="Arial"/>
          <w:spacing w:val="1"/>
          <w:sz w:val="20"/>
          <w:szCs w:val="20"/>
          <w:vertAlign w:val="superscript"/>
        </w:rPr>
        <w:t xml:space="preserve"> </w:t>
      </w:r>
      <w:r w:rsidRPr="00693C99">
        <w:rPr>
          <w:rFonts w:ascii="Arial" w:eastAsia="Arial" w:hAnsi="Arial" w:cs="Arial"/>
          <w:color w:val="000000"/>
          <w:spacing w:val="-1"/>
          <w:sz w:val="20"/>
          <w:szCs w:val="20"/>
          <w:vertAlign w:val="superscript"/>
        </w:rPr>
        <w:t>e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-mail</w:t>
      </w:r>
    </w:p>
    <w:p w:rsidR="0047243D" w:rsidRPr="00693C99" w:rsidRDefault="00B86FAE" w:rsidP="006A18B7">
      <w:pPr>
        <w:ind w:left="696" w:right="7173"/>
        <w:rPr>
          <w:sz w:val="20"/>
          <w:szCs w:val="20"/>
          <w:vertAlign w:val="superscript"/>
          <w:lang w:val="pl-PL"/>
        </w:rPr>
      </w:pP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</w:t>
      </w:r>
      <w:r>
        <w:rPr>
          <w:rFonts w:ascii="Arial" w:eastAsia="Arial" w:hAnsi="Arial" w:cs="Arial"/>
          <w:color w:val="000000"/>
          <w:spacing w:val="-5"/>
          <w:sz w:val="22"/>
          <w:szCs w:val="22"/>
        </w:rPr>
        <w:t>.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</w:t>
      </w:r>
      <w:r>
        <w:rPr>
          <w:rFonts w:ascii="Arial" w:eastAsia="Arial" w:hAnsi="Arial" w:cs="Arial"/>
          <w:color w:val="000000"/>
          <w:sz w:val="22"/>
          <w:szCs w:val="22"/>
        </w:rPr>
        <w:t>................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dres</w:t>
      </w:r>
      <w:r w:rsidRPr="00693C99">
        <w:rPr>
          <w:rFonts w:ascii="Arial" w:eastAsia="Arial" w:hAnsi="Arial" w:cs="Arial"/>
          <w:spacing w:val="2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korespondencyjn</w:t>
      </w:r>
      <w:r w:rsidRPr="00693C99">
        <w:rPr>
          <w:rFonts w:ascii="Arial" w:eastAsia="Arial" w:hAnsi="Arial" w:cs="Arial"/>
          <w:color w:val="000000"/>
          <w:spacing w:val="-2"/>
          <w:sz w:val="20"/>
          <w:szCs w:val="20"/>
          <w:vertAlign w:val="superscript"/>
          <w:lang w:val="pl-PL"/>
        </w:rPr>
        <w:t>y</w:t>
      </w:r>
    </w:p>
    <w:p w:rsidR="0047243D" w:rsidRPr="005B1929" w:rsidRDefault="0047243D">
      <w:pPr>
        <w:spacing w:line="384" w:lineRule="exact"/>
        <w:rPr>
          <w:lang w:val="pl-PL"/>
        </w:rPr>
      </w:pPr>
    </w:p>
    <w:p w:rsidR="0047243D" w:rsidRPr="00EF48DE" w:rsidRDefault="00B86FAE" w:rsidP="00EF48DE">
      <w:pPr>
        <w:spacing w:line="245" w:lineRule="auto"/>
        <w:ind w:left="6237"/>
        <w:rPr>
          <w:rFonts w:asciiTheme="majorHAnsi" w:hAnsiTheme="majorHAnsi"/>
          <w:b/>
          <w:lang w:val="pl-PL"/>
        </w:rPr>
      </w:pPr>
      <w:r w:rsidRPr="00EF48DE">
        <w:rPr>
          <w:rFonts w:asciiTheme="majorHAnsi" w:eastAsia="Arial" w:hAnsiTheme="majorHAnsi" w:cs="Arial"/>
          <w:b/>
          <w:i/>
          <w:color w:val="000000"/>
          <w:spacing w:val="-1"/>
          <w:lang w:val="pl-PL"/>
        </w:rPr>
        <w:t>Sz.</w:t>
      </w:r>
      <w:r w:rsidRPr="00EF48DE">
        <w:rPr>
          <w:rFonts w:asciiTheme="majorHAnsi" w:eastAsia="Arial" w:hAnsiTheme="majorHAnsi" w:cs="Arial"/>
          <w:b/>
          <w:i/>
          <w:spacing w:val="2"/>
          <w:lang w:val="pl-PL"/>
        </w:rPr>
        <w:t xml:space="preserve"> </w:t>
      </w:r>
      <w:r w:rsidRPr="00EF48DE">
        <w:rPr>
          <w:rFonts w:asciiTheme="majorHAnsi" w:eastAsia="Arial" w:hAnsiTheme="majorHAnsi" w:cs="Arial"/>
          <w:b/>
          <w:i/>
          <w:color w:val="000000"/>
          <w:spacing w:val="-2"/>
          <w:lang w:val="pl-PL"/>
        </w:rPr>
        <w:t>P.</w:t>
      </w:r>
    </w:p>
    <w:p w:rsidR="0047243D" w:rsidRPr="00EF48DE" w:rsidRDefault="00280E65" w:rsidP="00EF48DE">
      <w:pPr>
        <w:spacing w:line="245" w:lineRule="auto"/>
        <w:ind w:left="6237"/>
        <w:rPr>
          <w:rFonts w:asciiTheme="majorHAnsi" w:hAnsiTheme="majorHAnsi"/>
          <w:b/>
          <w:lang w:val="pl-PL"/>
        </w:rPr>
      </w:pPr>
      <w:r w:rsidRPr="00EF48DE">
        <w:rPr>
          <w:rFonts w:asciiTheme="majorHAnsi" w:hAnsiTheme="majorHAnsi"/>
          <w:b/>
          <w:lang w:val="pl-PL"/>
        </w:rPr>
        <w:t>…………………………………………</w:t>
      </w:r>
      <w:r w:rsidR="00EF48DE">
        <w:rPr>
          <w:rFonts w:asciiTheme="majorHAnsi" w:hAnsiTheme="majorHAnsi"/>
          <w:b/>
          <w:lang w:val="pl-PL"/>
        </w:rPr>
        <w:t>……………..</w:t>
      </w:r>
      <w:r w:rsidRPr="00EF48DE">
        <w:rPr>
          <w:rFonts w:asciiTheme="majorHAnsi" w:hAnsiTheme="majorHAnsi"/>
          <w:b/>
          <w:lang w:val="pl-PL"/>
        </w:rPr>
        <w:t>…</w:t>
      </w:r>
      <w:r w:rsidR="00B07CDE">
        <w:rPr>
          <w:rFonts w:asciiTheme="majorHAnsi" w:hAnsiTheme="majorHAnsi"/>
          <w:b/>
          <w:lang w:val="pl-PL"/>
        </w:rPr>
        <w:t>.</w:t>
      </w:r>
      <w:r w:rsidRPr="00EF48DE">
        <w:rPr>
          <w:rFonts w:asciiTheme="majorHAnsi" w:hAnsiTheme="majorHAnsi"/>
          <w:b/>
          <w:lang w:val="pl-PL"/>
        </w:rPr>
        <w:t>…</w:t>
      </w:r>
      <w:r w:rsidR="00B07CDE">
        <w:rPr>
          <w:rFonts w:asciiTheme="majorHAnsi" w:hAnsiTheme="majorHAnsi"/>
          <w:b/>
          <w:lang w:val="pl-PL"/>
        </w:rPr>
        <w:t>.</w:t>
      </w:r>
      <w:r w:rsidRPr="00EF48DE">
        <w:rPr>
          <w:rFonts w:asciiTheme="majorHAnsi" w:hAnsiTheme="majorHAnsi"/>
          <w:b/>
          <w:lang w:val="pl-PL"/>
        </w:rPr>
        <w:t>…</w:t>
      </w:r>
    </w:p>
    <w:p w:rsidR="0047243D" w:rsidRPr="00EF48DE" w:rsidRDefault="0047243D" w:rsidP="00EF48DE">
      <w:pPr>
        <w:spacing w:line="121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B86FAE" w:rsidP="00B07CDE">
      <w:pPr>
        <w:tabs>
          <w:tab w:val="left" w:pos="10490"/>
        </w:tabs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Dziekan</w:t>
      </w:r>
      <w:r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Pr="00EF48DE">
        <w:rPr>
          <w:rFonts w:asciiTheme="majorHAnsi" w:eastAsia="Arial" w:hAnsiTheme="majorHAnsi" w:cs="Arial"/>
          <w:i/>
          <w:color w:val="000000"/>
          <w:lang w:val="pl-PL"/>
        </w:rPr>
        <w:t>Wydziału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 xml:space="preserve"> ……………</w:t>
      </w:r>
      <w:r w:rsidR="00EF48DE">
        <w:rPr>
          <w:rFonts w:asciiTheme="majorHAnsi" w:eastAsia="Arial" w:hAnsiTheme="majorHAnsi" w:cs="Arial"/>
          <w:i/>
          <w:spacing w:val="-5"/>
          <w:lang w:val="pl-PL"/>
        </w:rPr>
        <w:t>………………….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>……</w:t>
      </w:r>
      <w:r w:rsidR="00B07CDE">
        <w:rPr>
          <w:rFonts w:asciiTheme="majorHAnsi" w:eastAsia="Arial" w:hAnsiTheme="majorHAnsi" w:cs="Arial"/>
          <w:i/>
          <w:spacing w:val="-5"/>
          <w:lang w:val="pl-PL"/>
        </w:rPr>
        <w:t>..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>…</w:t>
      </w:r>
    </w:p>
    <w:p w:rsidR="0047243D" w:rsidRPr="00EF48DE" w:rsidRDefault="0047243D" w:rsidP="00EF48DE">
      <w:pPr>
        <w:spacing w:line="120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B86FAE" w:rsidP="00EF48DE">
      <w:pPr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Uniwersytetu</w:t>
      </w:r>
      <w:r w:rsidRPr="00EF48DE">
        <w:rPr>
          <w:rFonts w:asciiTheme="majorHAnsi" w:eastAsia="Arial" w:hAnsiTheme="majorHAnsi" w:cs="Arial"/>
          <w:i/>
          <w:spacing w:val="-1"/>
          <w:lang w:val="pl-PL"/>
        </w:rPr>
        <w:t xml:space="preserve"> </w:t>
      </w:r>
      <w:r w:rsidRPr="00EF48DE">
        <w:rPr>
          <w:rFonts w:asciiTheme="majorHAnsi" w:eastAsia="Arial" w:hAnsiTheme="majorHAnsi" w:cs="Arial"/>
          <w:i/>
          <w:color w:val="000000"/>
          <w:lang w:val="pl-PL"/>
        </w:rPr>
        <w:t>Medycznego</w:t>
      </w:r>
    </w:p>
    <w:p w:rsidR="0047243D" w:rsidRPr="00EF48DE" w:rsidRDefault="0047243D" w:rsidP="00EF48DE">
      <w:pPr>
        <w:spacing w:line="120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6D0666" w:rsidP="00EF48DE">
      <w:pPr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i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m.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Karola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Marcinkowskiego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w</w:t>
      </w:r>
      <w:r w:rsidR="00B86FAE" w:rsidRPr="00EF48DE">
        <w:rPr>
          <w:rFonts w:asciiTheme="majorHAnsi" w:eastAsia="Arial" w:hAnsiTheme="majorHAnsi" w:cs="Arial"/>
          <w:i/>
          <w:spacing w:val="-8"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Poznaniu</w:t>
      </w:r>
    </w:p>
    <w:p w:rsidR="0047243D" w:rsidRPr="00EF48DE" w:rsidRDefault="0047243D">
      <w:pPr>
        <w:rPr>
          <w:rFonts w:asciiTheme="majorHAnsi" w:hAnsiTheme="majorHAnsi"/>
          <w:lang w:val="pl-PL"/>
        </w:rPr>
        <w:sectPr w:rsidR="0047243D" w:rsidRPr="00EF48DE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EF48DE" w:rsidRDefault="0047243D">
      <w:pPr>
        <w:spacing w:line="200" w:lineRule="exact"/>
        <w:rPr>
          <w:rFonts w:asciiTheme="majorHAnsi" w:hAnsiTheme="majorHAnsi"/>
          <w:lang w:val="pl-PL"/>
        </w:rPr>
      </w:pPr>
    </w:p>
    <w:p w:rsidR="0047243D" w:rsidRPr="00EF48DE" w:rsidRDefault="0047243D">
      <w:pPr>
        <w:rPr>
          <w:rFonts w:asciiTheme="majorHAnsi" w:hAnsiTheme="majorHAnsi"/>
          <w:lang w:val="pl-PL"/>
        </w:rPr>
        <w:sectPr w:rsidR="0047243D" w:rsidRPr="00EF48DE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2B6E96" w:rsidRPr="00693C99" w:rsidRDefault="002B6E96" w:rsidP="002B6E96">
      <w:pPr>
        <w:ind w:left="1404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wracam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się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prośbą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o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wyrażenie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gody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na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realizację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="00274609" w:rsidRPr="00693C99">
        <w:rPr>
          <w:rFonts w:ascii="Calibri" w:eastAsia="Calibri" w:hAnsi="Calibri" w:cs="Calibri"/>
          <w:sz w:val="22"/>
          <w:szCs w:val="22"/>
          <w:lang w:val="pl-PL"/>
        </w:rPr>
        <w:t xml:space="preserve">pracy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dyplomowej</w:t>
      </w:r>
      <w:r w:rsidRPr="00693C99">
        <w:rPr>
          <w:rFonts w:ascii="Calibri" w:eastAsia="Calibri" w:hAnsi="Calibri" w:cs="Calibri"/>
          <w:spacing w:val="-6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pt.:</w:t>
      </w:r>
    </w:p>
    <w:p w:rsidR="002B6E96" w:rsidRPr="00693C99" w:rsidRDefault="002B6E96" w:rsidP="002B6E96">
      <w:pPr>
        <w:spacing w:line="141" w:lineRule="exact"/>
        <w:rPr>
          <w:sz w:val="22"/>
          <w:szCs w:val="22"/>
          <w:lang w:val="pl-PL"/>
        </w:rPr>
      </w:pPr>
    </w:p>
    <w:p w:rsidR="002B6E96" w:rsidRPr="00693C99" w:rsidRDefault="002B6E96" w:rsidP="00693C99">
      <w:pPr>
        <w:ind w:left="1404" w:right="566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………</w:t>
      </w: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………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……………………………………………………………</w:t>
      </w:r>
      <w:r w:rsid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.………………………………………………………</w:t>
      </w:r>
    </w:p>
    <w:p w:rsidR="002B6E96" w:rsidRPr="00693C99" w:rsidRDefault="002B6E96" w:rsidP="002B6E96">
      <w:pPr>
        <w:spacing w:line="136" w:lineRule="exact"/>
        <w:rPr>
          <w:sz w:val="22"/>
          <w:szCs w:val="22"/>
          <w:lang w:val="pl-PL"/>
        </w:rPr>
      </w:pPr>
    </w:p>
    <w:p w:rsidR="006A18B7" w:rsidRPr="00693C99" w:rsidRDefault="002B6E96" w:rsidP="002B6E96">
      <w:pPr>
        <w:ind w:left="1414"/>
        <w:rPr>
          <w:rFonts w:ascii="Calibri" w:eastAsia="Calibri" w:hAnsi="Calibri" w:cs="Calibri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…….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w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="006A18B7" w:rsidRPr="00693C99">
        <w:rPr>
          <w:rFonts w:ascii="Calibri" w:eastAsia="Calibri" w:hAnsi="Calibri" w:cs="Calibri"/>
          <w:sz w:val="22"/>
          <w:szCs w:val="22"/>
          <w:lang w:val="pl-PL"/>
        </w:rPr>
        <w:t>………………………………………………………………………</w:t>
      </w:r>
      <w:r w:rsidR="00693C99">
        <w:rPr>
          <w:rFonts w:ascii="Calibri" w:eastAsia="Calibri" w:hAnsi="Calibri" w:cs="Calibri"/>
          <w:sz w:val="22"/>
          <w:szCs w:val="22"/>
          <w:lang w:val="pl-PL"/>
        </w:rPr>
        <w:t>………………………</w:t>
      </w:r>
      <w:r w:rsidR="00B07CDE">
        <w:rPr>
          <w:rFonts w:ascii="Calibri" w:eastAsia="Calibri" w:hAnsi="Calibri" w:cs="Calibri"/>
          <w:sz w:val="22"/>
          <w:szCs w:val="22"/>
          <w:lang w:val="pl-PL"/>
        </w:rPr>
        <w:t>...</w:t>
      </w:r>
      <w:r w:rsidR="00693C99">
        <w:rPr>
          <w:rFonts w:ascii="Calibri" w:eastAsia="Calibri" w:hAnsi="Calibri" w:cs="Calibri"/>
          <w:sz w:val="22"/>
          <w:szCs w:val="22"/>
          <w:lang w:val="pl-PL"/>
        </w:rPr>
        <w:t>…</w:t>
      </w:r>
      <w:r w:rsidR="00D51485">
        <w:rPr>
          <w:rFonts w:ascii="Calibri" w:eastAsia="Calibri" w:hAnsi="Calibri" w:cs="Calibri"/>
          <w:sz w:val="22"/>
          <w:szCs w:val="22"/>
          <w:lang w:val="pl-PL"/>
        </w:rPr>
        <w:t>…</w:t>
      </w:r>
    </w:p>
    <w:p w:rsidR="002B6E96" w:rsidRPr="00693C99" w:rsidRDefault="00280E65" w:rsidP="00280E65">
      <w:pPr>
        <w:ind w:left="6454" w:firstLine="26"/>
        <w:rPr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nazwa instytucji zewn.</w:t>
      </w:r>
      <w:r w:rsidR="006A18B7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)</w:t>
      </w:r>
    </w:p>
    <w:p w:rsidR="002B6E96" w:rsidRPr="00693C99" w:rsidRDefault="002B6E96" w:rsidP="002B6E96">
      <w:pPr>
        <w:spacing w:line="259" w:lineRule="exact"/>
        <w:rPr>
          <w:sz w:val="22"/>
          <w:szCs w:val="22"/>
          <w:lang w:val="pl-PL"/>
        </w:rPr>
      </w:pPr>
    </w:p>
    <w:p w:rsidR="004667E1" w:rsidRPr="00693C99" w:rsidRDefault="004667E1" w:rsidP="004667E1">
      <w:pPr>
        <w:rPr>
          <w:rFonts w:ascii="Calibri" w:eastAsia="Calibri" w:hAnsi="Calibri" w:cs="Calibri"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ab/>
      </w:r>
      <w:r w:rsidR="00280E65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oraz wyznaczenie promotora zewnętrznego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 xml:space="preserve"> …………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…………………………</w:t>
      </w:r>
      <w:r w:rsidR="00B07CDE">
        <w:rPr>
          <w:rFonts w:ascii="Calibri" w:eastAsia="Calibri" w:hAnsi="Calibri" w:cs="Calibri"/>
          <w:color w:val="000000"/>
          <w:sz w:val="22"/>
          <w:szCs w:val="22"/>
          <w:lang w:val="pl-PL"/>
        </w:rPr>
        <w:t xml:space="preserve">   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…</w:t>
      </w:r>
    </w:p>
    <w:p w:rsidR="004667E1" w:rsidRPr="00693C99" w:rsidRDefault="00693C99" w:rsidP="00B86FAE">
      <w:pPr>
        <w:ind w:left="6279" w:firstLine="720"/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</w:t>
      </w:r>
      <w:r w:rsidR="00280E65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tytuł, i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mię i nazwisko)</w:t>
      </w:r>
    </w:p>
    <w:p w:rsidR="004667E1" w:rsidRPr="00693C99" w:rsidRDefault="004667E1" w:rsidP="002B6E96">
      <w:pPr>
        <w:ind w:left="6999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</w:p>
    <w:p w:rsidR="002B6E96" w:rsidRPr="00693C99" w:rsidRDefault="002B6E96" w:rsidP="002B6E96">
      <w:pPr>
        <w:ind w:left="6999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2B6E96" w:rsidRPr="00693C99" w:rsidRDefault="00693C99" w:rsidP="002B6E96">
      <w:pPr>
        <w:spacing w:before="19"/>
        <w:ind w:left="7083"/>
        <w:rPr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                      </w:t>
      </w:r>
      <w:r w:rsidR="002B6E96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podpis</w:t>
      </w:r>
      <w:r w:rsidR="002B6E96"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2B6E9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student</w:t>
      </w:r>
      <w:r w:rsidR="006A18B7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a</w:t>
      </w:r>
      <w:r w:rsidR="002B6E9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693C99" w:rsidRDefault="00D51485" w:rsidP="002B6E96">
      <w:pPr>
        <w:spacing w:line="209" w:lineRule="exact"/>
        <w:rPr>
          <w:sz w:val="22"/>
          <w:szCs w:val="22"/>
          <w:lang w:val="pl-PL"/>
        </w:rPr>
      </w:pPr>
      <w:r>
        <w:rPr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23495</wp:posOffset>
                </wp:positionV>
                <wp:extent cx="6248400" cy="0"/>
                <wp:effectExtent l="38100" t="38100" r="76200" b="9525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E009EC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.85pt" to="543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280E65" w:rsidRPr="00D51485" w:rsidRDefault="006D0666" w:rsidP="002B6E96">
      <w:pPr>
        <w:spacing w:line="502" w:lineRule="auto"/>
        <w:ind w:left="1404" w:right="1440"/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</w:pPr>
      <w:r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Zgoda promotora zewnętrznego:</w:t>
      </w:r>
    </w:p>
    <w:p w:rsidR="00D51485" w:rsidRDefault="00A07759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Wyrażam zgodę na pełnienie funkcji promotora</w:t>
      </w:r>
      <w:r w:rsidR="006D0666"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 pracy dyplomowej studenta Uniwersytetu Medycznego im. Karola </w:t>
      </w:r>
    </w:p>
    <w:p w:rsidR="00D51485" w:rsidRDefault="00D51485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6D0666" w:rsidRPr="00693C99" w:rsidRDefault="006D0666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Marcinkowskiego w Poznaniu, ………………………………………………………………………</w:t>
      </w:r>
      <w:r w:rsidR="00D51485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……………………………….</w:t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………</w:t>
      </w:r>
    </w:p>
    <w:p w:rsidR="006D0666" w:rsidRPr="00693C99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vertAlign w:val="superscript"/>
          <w:lang w:val="pl-PL"/>
        </w:rPr>
        <w:t>(imię i nazwisko studenta)</w:t>
      </w:r>
    </w:p>
    <w:p w:rsidR="006D0666" w:rsidRPr="00693C99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Jednocześnie informuję, że </w:t>
      </w:r>
      <w:r w:rsidR="00D51485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nie </w:t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będę ubiegać się o honorarium z tego tytułu.</w:t>
      </w:r>
    </w:p>
    <w:p w:rsidR="006D0666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B07CDE" w:rsidRDefault="00B07CDE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6D0666" w:rsidRPr="00693C99" w:rsidRDefault="006D0666" w:rsidP="006D0666">
      <w:pPr>
        <w:ind w:left="6999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6D0666" w:rsidRPr="00693C99" w:rsidRDefault="00D51485" w:rsidP="006D0666">
      <w:pPr>
        <w:spacing w:before="19"/>
        <w:ind w:left="7083"/>
        <w:rPr>
          <w:sz w:val="22"/>
          <w:szCs w:val="22"/>
          <w:vertAlign w:val="superscript"/>
          <w:lang w:val="pl-PL"/>
        </w:rPr>
      </w:pPr>
      <w:r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</w:t>
      </w:r>
      <w:r w:rsidR="00693C99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</w:t>
      </w:r>
      <w:r w:rsidR="006D0666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podpis</w:t>
      </w:r>
      <w:r w:rsidR="006D0666"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693C99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promotora zewnętrznego</w:t>
      </w:r>
      <w:r w:rsidR="006D066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D51485" w:rsidRDefault="002B6E96" w:rsidP="002B6E96">
      <w:pPr>
        <w:spacing w:line="502" w:lineRule="auto"/>
        <w:ind w:left="1404" w:right="1440"/>
        <w:rPr>
          <w:b/>
          <w:sz w:val="22"/>
          <w:szCs w:val="22"/>
          <w:lang w:val="pl-PL"/>
        </w:rPr>
      </w:pPr>
      <w:r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Decyzja</w:t>
      </w:r>
      <w:r w:rsidRPr="00D51485">
        <w:rPr>
          <w:rFonts w:ascii="Calibri" w:eastAsia="Calibri" w:hAnsi="Calibri" w:cs="Calibri"/>
          <w:b/>
          <w:spacing w:val="-1"/>
          <w:sz w:val="22"/>
          <w:szCs w:val="22"/>
          <w:lang w:val="pl-PL"/>
        </w:rPr>
        <w:t xml:space="preserve"> </w:t>
      </w:r>
      <w:r w:rsidR="00D51485"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Dziekana:</w:t>
      </w:r>
    </w:p>
    <w:p w:rsidR="001725A2" w:rsidRDefault="001725A2" w:rsidP="00B07CDE">
      <w:pPr>
        <w:tabs>
          <w:tab w:val="left" w:pos="10490"/>
        </w:tabs>
        <w:spacing w:before="24"/>
        <w:ind w:left="1414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Wyrażam zgodę/nie wyrażam zgody*</w:t>
      </w:r>
    </w:p>
    <w:p w:rsidR="00B07CDE" w:rsidRDefault="00B07CDE" w:rsidP="00D51485">
      <w:pPr>
        <w:spacing w:before="24"/>
        <w:ind w:left="1414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</w:p>
    <w:p w:rsidR="00D51485" w:rsidRPr="00693C99" w:rsidRDefault="001725A2" w:rsidP="00B07CDE">
      <w:pPr>
        <w:tabs>
          <w:tab w:val="left" w:pos="10490"/>
          <w:tab w:val="left" w:pos="10632"/>
          <w:tab w:val="left" w:pos="10915"/>
        </w:tabs>
        <w:spacing w:before="24"/>
        <w:ind w:left="1414"/>
        <w:rPr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 xml:space="preserve">Na promotora z ramienia UMP wyznaczam:    </w:t>
      </w:r>
      <w:r w:rsidR="00D51485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..…………………………………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</w:t>
      </w:r>
      <w:r w:rsidR="00B07CDE">
        <w:rPr>
          <w:rFonts w:ascii="Calibri" w:eastAsia="Calibri" w:hAnsi="Calibri" w:cs="Calibri"/>
          <w:color w:val="000000"/>
          <w:sz w:val="22"/>
          <w:szCs w:val="22"/>
          <w:lang w:val="pl-PL"/>
        </w:rPr>
        <w:t>…….</w:t>
      </w:r>
    </w:p>
    <w:p w:rsidR="00D51485" w:rsidRDefault="00D51485" w:rsidP="00D51485">
      <w:pPr>
        <w:spacing w:line="312" w:lineRule="exact"/>
        <w:rPr>
          <w:sz w:val="22"/>
          <w:szCs w:val="22"/>
          <w:lang w:val="pl-PL"/>
        </w:rPr>
      </w:pPr>
    </w:p>
    <w:p w:rsidR="00B07CDE" w:rsidRDefault="00B07CDE" w:rsidP="00D51485">
      <w:pPr>
        <w:spacing w:line="312" w:lineRule="exact"/>
        <w:rPr>
          <w:sz w:val="22"/>
          <w:szCs w:val="22"/>
          <w:lang w:val="pl-PL"/>
        </w:rPr>
      </w:pPr>
    </w:p>
    <w:p w:rsidR="00B07CDE" w:rsidRPr="00693C99" w:rsidRDefault="00B07CDE" w:rsidP="00D51485">
      <w:pPr>
        <w:spacing w:line="312" w:lineRule="exact"/>
        <w:rPr>
          <w:sz w:val="22"/>
          <w:szCs w:val="22"/>
          <w:lang w:val="pl-PL"/>
        </w:rPr>
      </w:pPr>
    </w:p>
    <w:p w:rsidR="00222884" w:rsidRPr="00222884" w:rsidRDefault="00A07759" w:rsidP="00222884">
      <w:pPr>
        <w:ind w:left="1418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Poznań, d</w:t>
      </w:r>
      <w:r w:rsidR="00D51485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nia:  …………………………..</w:t>
      </w:r>
      <w:r w:rsidR="00222884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 xml:space="preserve">                                                      </w:t>
      </w:r>
      <w:r w:rsidR="00222884"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="00222884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2B6E96" w:rsidRDefault="00D51485" w:rsidP="00222884">
      <w:pPr>
        <w:spacing w:before="19"/>
        <w:ind w:left="7083"/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(podpis</w:t>
      </w:r>
      <w:r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1725A2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Dziekana</w:t>
      </w: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A07759" w:rsidRDefault="001725A2" w:rsidP="00A07759">
      <w:pPr>
        <w:spacing w:before="19"/>
        <w:ind w:left="993"/>
        <w:rPr>
          <w:sz w:val="22"/>
          <w:szCs w:val="22"/>
          <w:lang w:val="pl-PL"/>
        </w:rPr>
      </w:pPr>
      <w:r w:rsidRPr="001725A2">
        <w:rPr>
          <w:rFonts w:ascii="Calibri" w:eastAsia="Calibri" w:hAnsi="Calibri" w:cs="Calibri"/>
          <w:color w:val="000000"/>
          <w:spacing w:val="-1"/>
          <w:sz w:val="16"/>
          <w:szCs w:val="16"/>
          <w:lang w:val="pl-PL"/>
        </w:rPr>
        <w:t>* niepotrzebne skreślić</w:t>
      </w:r>
    </w:p>
    <w:sectPr w:rsidR="002B6E96" w:rsidRPr="00A07759" w:rsidSect="00693C99">
      <w:type w:val="continuous"/>
      <w:pgSz w:w="11906" w:h="16838"/>
      <w:pgMar w:top="0" w:right="566" w:bottom="0" w:left="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615C" w:rsidRDefault="00A7615C" w:rsidP="001725A2">
      <w:r>
        <w:separator/>
      </w:r>
    </w:p>
  </w:endnote>
  <w:endnote w:type="continuationSeparator" w:id="0">
    <w:p w:rsidR="00A7615C" w:rsidRDefault="00A7615C" w:rsidP="00172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615C" w:rsidRDefault="00A7615C" w:rsidP="001725A2">
      <w:r>
        <w:separator/>
      </w:r>
    </w:p>
  </w:footnote>
  <w:footnote w:type="continuationSeparator" w:id="0">
    <w:p w:rsidR="00A7615C" w:rsidRDefault="00A7615C" w:rsidP="001725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Y0MTAzsDS0NDZQ0lEKTi0uzszPAykwrAUAQrXDiSwAAAA="/>
  </w:docVars>
  <w:rsids>
    <w:rsidRoot w:val="0047243D"/>
    <w:rsid w:val="001725A2"/>
    <w:rsid w:val="00222884"/>
    <w:rsid w:val="00274609"/>
    <w:rsid w:val="00280E65"/>
    <w:rsid w:val="002B6E96"/>
    <w:rsid w:val="003A1ACC"/>
    <w:rsid w:val="004667E1"/>
    <w:rsid w:val="0047243D"/>
    <w:rsid w:val="005B1929"/>
    <w:rsid w:val="00693C99"/>
    <w:rsid w:val="006A18B7"/>
    <w:rsid w:val="006B30D9"/>
    <w:rsid w:val="006D0666"/>
    <w:rsid w:val="00A07759"/>
    <w:rsid w:val="00A7615C"/>
    <w:rsid w:val="00B07CDE"/>
    <w:rsid w:val="00B86FAE"/>
    <w:rsid w:val="00CE5EAE"/>
    <w:rsid w:val="00D4171B"/>
    <w:rsid w:val="00D51485"/>
    <w:rsid w:val="00EF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262DF2-E45A-456B-A766-34E225365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3E9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725A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725A2"/>
  </w:style>
  <w:style w:type="paragraph" w:styleId="Stopka">
    <w:name w:val="footer"/>
    <w:basedOn w:val="Normalny"/>
    <w:link w:val="StopkaZnak"/>
    <w:uiPriority w:val="99"/>
    <w:unhideWhenUsed/>
    <w:rsid w:val="001725A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72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Krzywda</dc:creator>
  <cp:keywords/>
  <cp:lastModifiedBy>Emilia Dzieciuchowicz</cp:lastModifiedBy>
  <cp:revision>2</cp:revision>
  <dcterms:created xsi:type="dcterms:W3CDTF">2025-07-28T10:08:00Z</dcterms:created>
  <dcterms:modified xsi:type="dcterms:W3CDTF">2025-07-28T10:08:00Z</dcterms:modified>
</cp:coreProperties>
</file>